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2005B" w14:textId="02B37976" w:rsidR="00DB3A7F" w:rsidRPr="006936D4" w:rsidRDefault="00225D33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8"/>
          <w:szCs w:val="38"/>
        </w:rPr>
      </w:pPr>
      <w:r>
        <w:rPr>
          <w:b/>
          <w:bCs/>
          <w:color w:val="000000"/>
          <w:sz w:val="38"/>
          <w:szCs w:val="38"/>
        </w:rPr>
        <w:t>COMPSCI</w:t>
      </w:r>
      <w:r w:rsidR="004D0AF0">
        <w:rPr>
          <w:b/>
          <w:bCs/>
          <w:color w:val="000000"/>
          <w:sz w:val="38"/>
          <w:szCs w:val="38"/>
        </w:rPr>
        <w:t xml:space="preserve"> 3</w:t>
      </w:r>
      <w:r>
        <w:rPr>
          <w:b/>
          <w:bCs/>
          <w:color w:val="000000"/>
          <w:sz w:val="38"/>
          <w:szCs w:val="38"/>
        </w:rPr>
        <w:t>45</w:t>
      </w:r>
      <w:r w:rsidR="0097493C">
        <w:rPr>
          <w:b/>
          <w:bCs/>
          <w:color w:val="000000"/>
          <w:sz w:val="38"/>
          <w:szCs w:val="38"/>
        </w:rPr>
        <w:t xml:space="preserve"> / SOFTENG 350</w:t>
      </w:r>
    </w:p>
    <w:p w14:paraId="7A147FBE" w14:textId="1A6C8C6B" w:rsidR="00DB3A7F" w:rsidRPr="006936D4" w:rsidRDefault="003A409D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</w:rPr>
      </w:pPr>
      <w:r>
        <w:rPr>
          <w:b/>
          <w:bCs/>
          <w:color w:val="000000"/>
          <w:sz w:val="30"/>
          <w:szCs w:val="30"/>
        </w:rPr>
        <w:t>Tutorial</w:t>
      </w:r>
      <w:r w:rsidR="00DB3A7F" w:rsidRPr="006936D4">
        <w:rPr>
          <w:b/>
          <w:bCs/>
          <w:color w:val="000000"/>
          <w:sz w:val="30"/>
          <w:szCs w:val="30"/>
        </w:rPr>
        <w:t xml:space="preserve"> </w:t>
      </w:r>
      <w:r w:rsidR="0007750D">
        <w:rPr>
          <w:b/>
          <w:bCs/>
          <w:color w:val="000000"/>
          <w:sz w:val="30"/>
          <w:szCs w:val="30"/>
        </w:rPr>
        <w:t>6</w:t>
      </w:r>
      <w:r w:rsidR="00DB3A7F" w:rsidRPr="006936D4">
        <w:rPr>
          <w:b/>
          <w:bCs/>
          <w:color w:val="000000"/>
          <w:sz w:val="30"/>
          <w:szCs w:val="30"/>
        </w:rPr>
        <w:t xml:space="preserve">: </w:t>
      </w:r>
      <w:r w:rsidR="0007750D">
        <w:rPr>
          <w:b/>
          <w:bCs/>
          <w:color w:val="000000"/>
          <w:sz w:val="30"/>
          <w:szCs w:val="30"/>
        </w:rPr>
        <w:t>Visual Design</w:t>
      </w:r>
    </w:p>
    <w:p w14:paraId="2D80E51C" w14:textId="77777777" w:rsidR="002E620D" w:rsidRPr="0097493C" w:rsidRDefault="002E620D" w:rsidP="002E620D">
      <w:pPr>
        <w:autoSpaceDE w:val="0"/>
        <w:autoSpaceDN w:val="0"/>
        <w:adjustRightInd w:val="0"/>
        <w:spacing w:before="12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Worth 1% of your final grade</w:t>
      </w:r>
    </w:p>
    <w:p w14:paraId="570728CA" w14:textId="4696493B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Tutorial exercises should be undertaken in pairs</w:t>
      </w:r>
      <w:r w:rsidR="0097493C" w:rsidRPr="0097493C">
        <w:rPr>
          <w:b/>
          <w:bCs/>
          <w:color w:val="000000"/>
          <w:sz w:val="22"/>
          <w:szCs w:val="22"/>
        </w:rPr>
        <w:t>, to discuss and share ideas</w:t>
      </w:r>
      <w:r w:rsidR="00D0577F" w:rsidRPr="0097493C">
        <w:rPr>
          <w:b/>
          <w:bCs/>
          <w:color w:val="000000"/>
          <w:sz w:val="22"/>
          <w:szCs w:val="22"/>
        </w:rPr>
        <w:t xml:space="preserve"> </w:t>
      </w:r>
    </w:p>
    <w:p w14:paraId="48B4B801" w14:textId="214D9AA4" w:rsidR="00657B85" w:rsidRPr="0097493C" w:rsidRDefault="00EA050D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Each partner must </w:t>
      </w:r>
      <w:r w:rsidR="005457B4">
        <w:rPr>
          <w:b/>
          <w:bCs/>
          <w:color w:val="000000"/>
          <w:sz w:val="22"/>
          <w:szCs w:val="22"/>
        </w:rPr>
        <w:t>create</w:t>
      </w:r>
      <w:r w:rsidRPr="0097493C">
        <w:rPr>
          <w:b/>
          <w:bCs/>
          <w:color w:val="000000"/>
          <w:sz w:val="22"/>
          <w:szCs w:val="22"/>
        </w:rPr>
        <w:t xml:space="preserve"> their </w:t>
      </w:r>
      <w:r w:rsidR="003877C5">
        <w:rPr>
          <w:b/>
          <w:bCs/>
          <w:color w:val="000000"/>
          <w:sz w:val="22"/>
          <w:szCs w:val="22"/>
        </w:rPr>
        <w:t>own</w:t>
      </w:r>
      <w:r w:rsidR="003737A3">
        <w:rPr>
          <w:b/>
          <w:bCs/>
          <w:color w:val="000000"/>
          <w:sz w:val="22"/>
          <w:szCs w:val="22"/>
        </w:rPr>
        <w:t xml:space="preserve"> unique</w:t>
      </w:r>
      <w:r w:rsidR="00AB6ED5" w:rsidRPr="0097493C">
        <w:rPr>
          <w:b/>
          <w:bCs/>
          <w:color w:val="000000"/>
          <w:sz w:val="22"/>
          <w:szCs w:val="22"/>
        </w:rPr>
        <w:t xml:space="preserve"> </w:t>
      </w:r>
      <w:r w:rsidR="0007750D">
        <w:rPr>
          <w:b/>
          <w:bCs/>
          <w:color w:val="000000"/>
          <w:sz w:val="22"/>
          <w:szCs w:val="22"/>
        </w:rPr>
        <w:t>hi</w:t>
      </w:r>
      <w:r w:rsidR="006036E7">
        <w:rPr>
          <w:b/>
          <w:bCs/>
          <w:color w:val="000000"/>
          <w:sz w:val="22"/>
          <w:szCs w:val="22"/>
        </w:rPr>
        <w:t xml:space="preserve">-fi </w:t>
      </w:r>
      <w:r w:rsidR="00CA750B">
        <w:rPr>
          <w:b/>
          <w:bCs/>
          <w:color w:val="000000"/>
          <w:sz w:val="22"/>
          <w:szCs w:val="22"/>
        </w:rPr>
        <w:t>prototype</w:t>
      </w:r>
      <w:r w:rsidRPr="0097493C">
        <w:rPr>
          <w:b/>
          <w:bCs/>
          <w:color w:val="000000"/>
          <w:sz w:val="22"/>
          <w:szCs w:val="22"/>
        </w:rPr>
        <w:t xml:space="preserve"> and write in their own words</w:t>
      </w:r>
    </w:p>
    <w:p w14:paraId="5803EA69" w14:textId="683F3A0E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You should plan to spend </w:t>
      </w:r>
      <w:r w:rsidR="00BC5C4E" w:rsidRPr="0097493C">
        <w:rPr>
          <w:b/>
          <w:bCs/>
          <w:color w:val="000000"/>
          <w:sz w:val="22"/>
          <w:szCs w:val="22"/>
        </w:rPr>
        <w:t xml:space="preserve">50 </w:t>
      </w:r>
      <w:r w:rsidRPr="0097493C">
        <w:rPr>
          <w:b/>
          <w:bCs/>
          <w:color w:val="000000"/>
          <w:sz w:val="22"/>
          <w:szCs w:val="22"/>
        </w:rPr>
        <w:t>minutes on this tutorial</w:t>
      </w:r>
    </w:p>
    <w:p w14:paraId="29449523" w14:textId="77777777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Upload your completed worksheet to Canvas</w:t>
      </w:r>
    </w:p>
    <w:p w14:paraId="19C5809B" w14:textId="007C5AE8" w:rsidR="002E620D" w:rsidRPr="0097493C" w:rsidRDefault="002E620D" w:rsidP="002E620D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Due by 6pm on Friday </w:t>
      </w:r>
      <w:r w:rsidR="00AB6ED5" w:rsidRPr="0097493C">
        <w:rPr>
          <w:b/>
          <w:bCs/>
          <w:color w:val="000000"/>
          <w:sz w:val="22"/>
          <w:szCs w:val="22"/>
        </w:rPr>
        <w:t>1</w:t>
      </w:r>
      <w:r w:rsidR="00E85356">
        <w:rPr>
          <w:b/>
          <w:bCs/>
          <w:color w:val="000000"/>
          <w:sz w:val="22"/>
          <w:szCs w:val="22"/>
        </w:rPr>
        <w:t>5</w:t>
      </w:r>
      <w:r w:rsidRPr="0097493C">
        <w:rPr>
          <w:b/>
          <w:bCs/>
          <w:color w:val="000000"/>
          <w:sz w:val="22"/>
          <w:szCs w:val="22"/>
        </w:rPr>
        <w:t xml:space="preserve"> </w:t>
      </w:r>
      <w:r w:rsidR="00AB6ED5" w:rsidRPr="0097493C">
        <w:rPr>
          <w:b/>
          <w:bCs/>
          <w:color w:val="000000"/>
          <w:sz w:val="22"/>
          <w:szCs w:val="22"/>
        </w:rPr>
        <w:t>May</w:t>
      </w:r>
    </w:p>
    <w:p w14:paraId="24F1A85E" w14:textId="77777777" w:rsidR="00931360" w:rsidRPr="006936D4" w:rsidRDefault="00931360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26"/>
          <w:szCs w:val="26"/>
        </w:rPr>
      </w:pPr>
    </w:p>
    <w:p w14:paraId="65D4D66B" w14:textId="77777777" w:rsidR="00DB3A7F" w:rsidRPr="005A7D9A" w:rsidRDefault="00DB3A7F" w:rsidP="00DB3A7F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 w:rsidRPr="005A7D9A">
        <w:rPr>
          <w:rFonts w:ascii="Arial" w:hAnsi="Arial" w:cs="Arial"/>
          <w:b/>
          <w:bCs/>
          <w:color w:val="000000"/>
          <w:szCs w:val="23"/>
        </w:rPr>
        <w:t>Aims</w:t>
      </w:r>
    </w:p>
    <w:p w14:paraId="3D84DA87" w14:textId="171EAF96" w:rsidR="00CA750B" w:rsidRDefault="00C15134" w:rsidP="00DB3A7F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e aim of this </w:t>
      </w:r>
      <w:r w:rsidR="000B0B79">
        <w:rPr>
          <w:color w:val="000000"/>
          <w:sz w:val="23"/>
          <w:szCs w:val="23"/>
        </w:rPr>
        <w:t xml:space="preserve">tutorial </w:t>
      </w:r>
      <w:r>
        <w:rPr>
          <w:color w:val="000000"/>
          <w:sz w:val="23"/>
          <w:szCs w:val="23"/>
        </w:rPr>
        <w:t xml:space="preserve">is to give you experience in </w:t>
      </w:r>
      <w:r w:rsidR="00AB6ED5">
        <w:rPr>
          <w:color w:val="000000"/>
          <w:sz w:val="23"/>
          <w:szCs w:val="23"/>
        </w:rPr>
        <w:t xml:space="preserve">creating </w:t>
      </w:r>
      <w:r w:rsidR="00CA750B">
        <w:rPr>
          <w:color w:val="000000"/>
          <w:sz w:val="23"/>
          <w:szCs w:val="23"/>
        </w:rPr>
        <w:t xml:space="preserve">a </w:t>
      </w:r>
      <w:r w:rsidR="0007750D">
        <w:rPr>
          <w:color w:val="000000"/>
          <w:sz w:val="23"/>
          <w:szCs w:val="23"/>
        </w:rPr>
        <w:t>high</w:t>
      </w:r>
      <w:r w:rsidR="00CA750B">
        <w:rPr>
          <w:color w:val="000000"/>
          <w:sz w:val="23"/>
          <w:szCs w:val="23"/>
        </w:rPr>
        <w:t>-fidelity prototype</w:t>
      </w:r>
      <w:r w:rsidR="00230E26">
        <w:rPr>
          <w:color w:val="000000"/>
          <w:sz w:val="23"/>
          <w:szCs w:val="23"/>
        </w:rPr>
        <w:t xml:space="preserve"> of a single screen</w:t>
      </w:r>
      <w:r w:rsidR="0007750D">
        <w:rPr>
          <w:color w:val="000000"/>
          <w:sz w:val="23"/>
          <w:szCs w:val="23"/>
        </w:rPr>
        <w:t>.</w:t>
      </w:r>
      <w:r w:rsidR="00373F5B">
        <w:rPr>
          <w:color w:val="000000"/>
          <w:sz w:val="23"/>
          <w:szCs w:val="23"/>
        </w:rPr>
        <w:t xml:space="preserve"> </w:t>
      </w:r>
    </w:p>
    <w:p w14:paraId="6424C389" w14:textId="16EE2869" w:rsidR="00CA750B" w:rsidRPr="00280BB4" w:rsidRDefault="0007750D" w:rsidP="00280BB4">
      <w:pPr>
        <w:jc w:val="center"/>
      </w:pPr>
      <w:r>
        <w:rPr>
          <w:noProof/>
        </w:rPr>
        <w:drawing>
          <wp:inline distT="0" distB="0" distL="0" distR="0" wp14:anchorId="49910050" wp14:editId="23235E5B">
            <wp:extent cx="5731510" cy="2875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romLowToHigh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101"/>
                    <a:stretch/>
                  </pic:blipFill>
                  <pic:spPr bwMode="auto">
                    <a:xfrm>
                      <a:off x="0" y="0"/>
                      <a:ext cx="5731510" cy="2875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2866AC" w14:textId="7C5A0AA7" w:rsidR="00CA750B" w:rsidRPr="00230E26" w:rsidRDefault="000B0B79" w:rsidP="00230E26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Figure 1. </w:t>
      </w:r>
      <w:r w:rsidR="0007750D">
        <w:rPr>
          <w:sz w:val="20"/>
          <w:szCs w:val="20"/>
        </w:rPr>
        <w:t>Comparison of low and high fidelity</w:t>
      </w:r>
      <w:r w:rsidR="006036E7" w:rsidRPr="00230E26">
        <w:rPr>
          <w:sz w:val="20"/>
          <w:szCs w:val="20"/>
        </w:rPr>
        <w:t xml:space="preserve"> prototype</w:t>
      </w:r>
      <w:r w:rsidR="0007750D">
        <w:rPr>
          <w:sz w:val="20"/>
          <w:szCs w:val="20"/>
        </w:rPr>
        <w:t>s</w:t>
      </w:r>
      <w:r w:rsidR="00CA750B" w:rsidRPr="00230E26">
        <w:rPr>
          <w:sz w:val="20"/>
          <w:szCs w:val="20"/>
        </w:rPr>
        <w:t>.</w:t>
      </w:r>
      <w:r w:rsidR="00230E26" w:rsidRPr="00230E26">
        <w:rPr>
          <w:sz w:val="20"/>
          <w:szCs w:val="20"/>
        </w:rPr>
        <w:t xml:space="preserve"> </w:t>
      </w:r>
      <w:r w:rsidR="00184940">
        <w:rPr>
          <w:sz w:val="20"/>
          <w:szCs w:val="20"/>
        </w:rPr>
        <w:t xml:space="preserve">Image </w:t>
      </w:r>
      <w:r w:rsidR="00230E26" w:rsidRPr="00230E26">
        <w:rPr>
          <w:sz w:val="20"/>
          <w:szCs w:val="20"/>
        </w:rPr>
        <w:t xml:space="preserve">courtesy of </w:t>
      </w:r>
      <w:r w:rsidR="0007750D">
        <w:rPr>
          <w:sz w:val="20"/>
          <w:szCs w:val="20"/>
        </w:rPr>
        <w:t xml:space="preserve">Adobe </w:t>
      </w:r>
      <w:r w:rsidR="00184940">
        <w:rPr>
          <w:sz w:val="20"/>
          <w:szCs w:val="20"/>
        </w:rPr>
        <w:t xml:space="preserve">XD Twitter </w:t>
      </w:r>
    </w:p>
    <w:p w14:paraId="00AABC81" w14:textId="7C4A3D8E" w:rsidR="00DB3A7F" w:rsidRPr="005A7D9A" w:rsidRDefault="00DB3A7F" w:rsidP="00DB3A7F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 w:rsidRPr="005A7D9A">
        <w:rPr>
          <w:rFonts w:ascii="Arial" w:hAnsi="Arial" w:cs="Arial"/>
          <w:b/>
          <w:bCs/>
          <w:color w:val="000000"/>
          <w:szCs w:val="23"/>
        </w:rPr>
        <w:t>Background</w:t>
      </w:r>
    </w:p>
    <w:p w14:paraId="00A5129A" w14:textId="730684EA" w:rsidR="004B77D6" w:rsidRDefault="00B42080" w:rsidP="005D53BC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6936D4">
        <w:rPr>
          <w:color w:val="000000"/>
          <w:sz w:val="23"/>
          <w:szCs w:val="23"/>
        </w:rPr>
        <w:t>You</w:t>
      </w:r>
      <w:r w:rsidR="005A7D9A">
        <w:rPr>
          <w:color w:val="000000"/>
          <w:sz w:val="23"/>
          <w:szCs w:val="23"/>
        </w:rPr>
        <w:t>r</w:t>
      </w:r>
      <w:r w:rsidRPr="006936D4">
        <w:rPr>
          <w:color w:val="000000"/>
          <w:sz w:val="23"/>
          <w:szCs w:val="23"/>
        </w:rPr>
        <w:t xml:space="preserve"> task is to </w:t>
      </w:r>
      <w:r w:rsidR="00230E26">
        <w:rPr>
          <w:color w:val="000000"/>
          <w:sz w:val="23"/>
          <w:szCs w:val="23"/>
        </w:rPr>
        <w:t>prototype</w:t>
      </w:r>
      <w:r w:rsidR="00AB6ED5">
        <w:rPr>
          <w:color w:val="000000"/>
          <w:sz w:val="23"/>
          <w:szCs w:val="23"/>
        </w:rPr>
        <w:t xml:space="preserve"> </w:t>
      </w:r>
      <w:r w:rsidR="00D12F32">
        <w:rPr>
          <w:color w:val="000000"/>
          <w:sz w:val="23"/>
          <w:szCs w:val="23"/>
        </w:rPr>
        <w:t xml:space="preserve">one </w:t>
      </w:r>
      <w:r w:rsidR="000B0B79">
        <w:rPr>
          <w:color w:val="000000"/>
          <w:sz w:val="23"/>
          <w:szCs w:val="23"/>
        </w:rPr>
        <w:t xml:space="preserve">smartphone </w:t>
      </w:r>
      <w:r w:rsidR="00747A3B">
        <w:rPr>
          <w:color w:val="000000"/>
          <w:sz w:val="23"/>
          <w:szCs w:val="23"/>
        </w:rPr>
        <w:t>screen</w:t>
      </w:r>
      <w:r w:rsidR="00D12F32">
        <w:rPr>
          <w:color w:val="000000"/>
          <w:sz w:val="23"/>
          <w:szCs w:val="23"/>
        </w:rPr>
        <w:t xml:space="preserve"> in a</w:t>
      </w:r>
      <w:r w:rsidR="006160A3">
        <w:rPr>
          <w:color w:val="000000"/>
          <w:sz w:val="23"/>
          <w:szCs w:val="23"/>
        </w:rPr>
        <w:t xml:space="preserve"> </w:t>
      </w:r>
      <w:r w:rsidR="003737A3">
        <w:rPr>
          <w:color w:val="000000"/>
          <w:sz w:val="23"/>
          <w:szCs w:val="23"/>
        </w:rPr>
        <w:t>takeout</w:t>
      </w:r>
      <w:r w:rsidR="00184940">
        <w:rPr>
          <w:color w:val="000000"/>
          <w:sz w:val="23"/>
          <w:szCs w:val="23"/>
        </w:rPr>
        <w:t xml:space="preserve"> </w:t>
      </w:r>
      <w:r w:rsidR="006160A3">
        <w:rPr>
          <w:color w:val="000000"/>
          <w:sz w:val="23"/>
          <w:szCs w:val="23"/>
        </w:rPr>
        <w:t xml:space="preserve">meal mobile phone </w:t>
      </w:r>
      <w:r w:rsidR="002247C2">
        <w:rPr>
          <w:color w:val="000000"/>
          <w:sz w:val="23"/>
          <w:szCs w:val="23"/>
        </w:rPr>
        <w:t>app</w:t>
      </w:r>
      <w:r w:rsidR="00526960">
        <w:rPr>
          <w:color w:val="000000"/>
          <w:sz w:val="23"/>
          <w:szCs w:val="23"/>
        </w:rPr>
        <w:t xml:space="preserve">. </w:t>
      </w:r>
      <w:r w:rsidR="00D12F32">
        <w:rPr>
          <w:color w:val="000000"/>
          <w:sz w:val="23"/>
          <w:szCs w:val="23"/>
        </w:rPr>
        <w:t xml:space="preserve">Design </w:t>
      </w:r>
      <w:r w:rsidR="00230E26">
        <w:rPr>
          <w:color w:val="000000"/>
          <w:sz w:val="23"/>
          <w:szCs w:val="23"/>
        </w:rPr>
        <w:t xml:space="preserve">one </w:t>
      </w:r>
      <w:r w:rsidR="00184940">
        <w:rPr>
          <w:color w:val="000000"/>
          <w:sz w:val="23"/>
          <w:szCs w:val="23"/>
        </w:rPr>
        <w:t>high</w:t>
      </w:r>
      <w:r w:rsidR="00230E26">
        <w:rPr>
          <w:color w:val="000000"/>
          <w:sz w:val="23"/>
          <w:szCs w:val="23"/>
        </w:rPr>
        <w:t xml:space="preserve">-fidelity screen </w:t>
      </w:r>
      <w:r w:rsidR="00526960">
        <w:rPr>
          <w:color w:val="000000"/>
          <w:sz w:val="23"/>
          <w:szCs w:val="23"/>
        </w:rPr>
        <w:t xml:space="preserve">that enables </w:t>
      </w:r>
      <w:r w:rsidR="002247C2">
        <w:rPr>
          <w:color w:val="000000"/>
          <w:sz w:val="23"/>
          <w:szCs w:val="23"/>
        </w:rPr>
        <w:t>a user</w:t>
      </w:r>
      <w:r w:rsidR="00CE2C0E">
        <w:rPr>
          <w:color w:val="000000"/>
          <w:sz w:val="23"/>
          <w:szCs w:val="23"/>
        </w:rPr>
        <w:t xml:space="preserve"> to </w:t>
      </w:r>
      <w:r w:rsidR="003737A3">
        <w:rPr>
          <w:color w:val="000000"/>
          <w:sz w:val="23"/>
          <w:szCs w:val="23"/>
        </w:rPr>
        <w:t xml:space="preserve">select </w:t>
      </w:r>
      <w:r w:rsidR="006160A3">
        <w:rPr>
          <w:color w:val="000000"/>
          <w:sz w:val="23"/>
          <w:szCs w:val="23"/>
        </w:rPr>
        <w:t xml:space="preserve">a single </w:t>
      </w:r>
      <w:r w:rsidR="003737A3">
        <w:rPr>
          <w:color w:val="000000"/>
          <w:sz w:val="23"/>
          <w:szCs w:val="23"/>
        </w:rPr>
        <w:t>side dish associated to a previous meal choice</w:t>
      </w:r>
      <w:r w:rsidR="0094245E">
        <w:rPr>
          <w:color w:val="000000"/>
          <w:sz w:val="23"/>
          <w:szCs w:val="23"/>
        </w:rPr>
        <w:t xml:space="preserve">. </w:t>
      </w:r>
    </w:p>
    <w:p w14:paraId="4B8BC15F" w14:textId="77777777" w:rsidR="003737A3" w:rsidRDefault="003737A3" w:rsidP="005D53BC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76BFE1DD" w14:textId="630F32D9" w:rsidR="00B21059" w:rsidRDefault="003737A3" w:rsidP="003737A3">
      <w:pPr>
        <w:autoSpaceDE w:val="0"/>
        <w:autoSpaceDN w:val="0"/>
        <w:adjustRightInd w:val="0"/>
        <w:jc w:val="center"/>
        <w:rPr>
          <w:color w:val="000000"/>
          <w:sz w:val="23"/>
          <w:szCs w:val="23"/>
        </w:rPr>
      </w:pPr>
      <w:r>
        <w:rPr>
          <w:noProof/>
          <w:color w:val="000000"/>
          <w:sz w:val="23"/>
          <w:szCs w:val="23"/>
        </w:rPr>
        <w:lastRenderedPageBreak/>
        <w:drawing>
          <wp:inline distT="0" distB="0" distL="0" distR="0" wp14:anchorId="591E9196" wp14:editId="2C13C621">
            <wp:extent cx="5897805" cy="2593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6471c314867cc4d3ae98b92b95857c8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8952" cy="2642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01873" w14:textId="7F950CB0" w:rsidR="004B77D6" w:rsidRPr="000B0B79" w:rsidRDefault="000B0B79" w:rsidP="000B0B79">
      <w:pPr>
        <w:jc w:val="center"/>
      </w:pPr>
      <w:r>
        <w:rPr>
          <w:color w:val="000000"/>
          <w:sz w:val="20"/>
          <w:szCs w:val="20"/>
        </w:rPr>
        <w:t xml:space="preserve">Figure 2. </w:t>
      </w:r>
      <w:r w:rsidR="00747A3B">
        <w:rPr>
          <w:color w:val="000000"/>
          <w:sz w:val="20"/>
          <w:szCs w:val="20"/>
        </w:rPr>
        <w:t>Menu for</w:t>
      </w:r>
      <w:r w:rsidR="00402C62">
        <w:rPr>
          <w:color w:val="000000"/>
          <w:sz w:val="20"/>
          <w:szCs w:val="20"/>
        </w:rPr>
        <w:t xml:space="preserve"> selection of </w:t>
      </w:r>
      <w:r w:rsidR="006160A3">
        <w:rPr>
          <w:color w:val="000000"/>
          <w:sz w:val="20"/>
          <w:szCs w:val="20"/>
        </w:rPr>
        <w:t>s</w:t>
      </w:r>
      <w:r w:rsidR="003737A3">
        <w:rPr>
          <w:color w:val="000000"/>
          <w:sz w:val="20"/>
          <w:szCs w:val="20"/>
        </w:rPr>
        <w:t xml:space="preserve">ide </w:t>
      </w:r>
      <w:r w:rsidR="006160A3">
        <w:rPr>
          <w:color w:val="000000"/>
          <w:sz w:val="20"/>
          <w:szCs w:val="20"/>
        </w:rPr>
        <w:t>d</w:t>
      </w:r>
      <w:r w:rsidR="003737A3">
        <w:rPr>
          <w:color w:val="000000"/>
          <w:sz w:val="20"/>
          <w:szCs w:val="20"/>
        </w:rPr>
        <w:t>ishes</w:t>
      </w:r>
      <w:r w:rsidR="006160A3">
        <w:rPr>
          <w:color w:val="000000"/>
          <w:sz w:val="20"/>
          <w:szCs w:val="20"/>
        </w:rPr>
        <w:t xml:space="preserve"> for a meal</w:t>
      </w:r>
      <w:r w:rsidR="003737A3">
        <w:rPr>
          <w:color w:val="000000"/>
          <w:sz w:val="20"/>
          <w:szCs w:val="20"/>
        </w:rPr>
        <w:t xml:space="preserve">. Source </w:t>
      </w:r>
      <w:hyperlink r:id="rId8" w:history="1">
        <w:r w:rsidR="003737A3" w:rsidRPr="003737A3">
          <w:rPr>
            <w:color w:val="000000"/>
            <w:sz w:val="20"/>
            <w:szCs w:val="20"/>
          </w:rPr>
          <w:t>https://www.pinterest.at/pin/480337116484718426/</w:t>
        </w:r>
      </w:hyperlink>
    </w:p>
    <w:p w14:paraId="77F4D6A8" w14:textId="77777777" w:rsidR="005D53BC" w:rsidRDefault="005D53BC" w:rsidP="00B11418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0C8E209C" w14:textId="595338B7" w:rsidR="00BC5C4E" w:rsidRDefault="00A00C1A" w:rsidP="00BC5C4E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A00C1A">
        <w:rPr>
          <w:color w:val="000000"/>
          <w:sz w:val="23"/>
          <w:szCs w:val="23"/>
        </w:rPr>
        <w:t xml:space="preserve">We will follow the </w:t>
      </w:r>
      <w:r w:rsidR="00CE2C0E">
        <w:rPr>
          <w:color w:val="000000"/>
          <w:sz w:val="23"/>
          <w:szCs w:val="23"/>
        </w:rPr>
        <w:t>prototyping</w:t>
      </w:r>
      <w:r w:rsidRPr="00A00C1A">
        <w:rPr>
          <w:bCs/>
          <w:color w:val="000000"/>
          <w:sz w:val="23"/>
          <w:szCs w:val="23"/>
        </w:rPr>
        <w:t xml:space="preserve"> approach</w:t>
      </w:r>
      <w:r w:rsidR="00402C62">
        <w:rPr>
          <w:bCs/>
          <w:color w:val="000000"/>
          <w:sz w:val="23"/>
          <w:szCs w:val="23"/>
        </w:rPr>
        <w:t>es</w:t>
      </w:r>
      <w:r w:rsidRPr="00A00C1A">
        <w:rPr>
          <w:bCs/>
          <w:color w:val="000000"/>
          <w:sz w:val="23"/>
          <w:szCs w:val="23"/>
        </w:rPr>
        <w:t xml:space="preserve"> described in lectures </w:t>
      </w:r>
      <w:r w:rsidR="00184940">
        <w:rPr>
          <w:bCs/>
          <w:color w:val="000000"/>
          <w:sz w:val="23"/>
          <w:szCs w:val="23"/>
        </w:rPr>
        <w:t>11 and 10, with the associated readings</w:t>
      </w:r>
      <w:r w:rsidR="00D12F32">
        <w:rPr>
          <w:bCs/>
          <w:color w:val="000000"/>
          <w:sz w:val="23"/>
          <w:szCs w:val="23"/>
        </w:rPr>
        <w:t xml:space="preserve">.  </w:t>
      </w:r>
    </w:p>
    <w:p w14:paraId="39AB75AC" w14:textId="2CCA60B3" w:rsidR="00BA3898" w:rsidRDefault="00BA3898" w:rsidP="00B11418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</w:p>
    <w:p w14:paraId="67798A1B" w14:textId="5AFC1414" w:rsidR="000B0B79" w:rsidRDefault="004B77D6" w:rsidP="00FC7BC5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  <w:r>
        <w:rPr>
          <w:bCs/>
          <w:color w:val="000000"/>
          <w:sz w:val="23"/>
          <w:szCs w:val="23"/>
        </w:rPr>
        <w:t xml:space="preserve">For this tutorial, you </w:t>
      </w:r>
      <w:r w:rsidR="006160A3">
        <w:rPr>
          <w:bCs/>
          <w:color w:val="000000"/>
          <w:sz w:val="23"/>
          <w:szCs w:val="23"/>
        </w:rPr>
        <w:t>may use any</w:t>
      </w:r>
      <w:r>
        <w:rPr>
          <w:bCs/>
          <w:color w:val="000000"/>
          <w:sz w:val="23"/>
          <w:szCs w:val="23"/>
        </w:rPr>
        <w:t xml:space="preserve"> </w:t>
      </w:r>
      <w:r w:rsidR="000B0B79">
        <w:rPr>
          <w:bCs/>
          <w:color w:val="000000"/>
          <w:sz w:val="23"/>
          <w:szCs w:val="23"/>
        </w:rPr>
        <w:t xml:space="preserve">digital </w:t>
      </w:r>
      <w:r w:rsidR="00184940">
        <w:rPr>
          <w:bCs/>
          <w:color w:val="000000"/>
          <w:sz w:val="23"/>
          <w:szCs w:val="23"/>
        </w:rPr>
        <w:t>tool</w:t>
      </w:r>
      <w:r w:rsidR="000B0B79" w:rsidRPr="000B0B79">
        <w:rPr>
          <w:bCs/>
          <w:color w:val="000000"/>
          <w:sz w:val="23"/>
          <w:szCs w:val="23"/>
        </w:rPr>
        <w:t xml:space="preserve"> </w:t>
      </w:r>
      <w:r w:rsidR="000B0B79">
        <w:rPr>
          <w:bCs/>
          <w:color w:val="000000"/>
          <w:sz w:val="23"/>
          <w:szCs w:val="23"/>
        </w:rPr>
        <w:t>that supports visual prototyping</w:t>
      </w:r>
      <w:r w:rsidR="00184940">
        <w:rPr>
          <w:bCs/>
          <w:color w:val="000000"/>
          <w:sz w:val="23"/>
          <w:szCs w:val="23"/>
        </w:rPr>
        <w:t>. We recommend Google slides or PowerPoint</w:t>
      </w:r>
      <w:r w:rsidR="006612C7">
        <w:rPr>
          <w:bCs/>
          <w:color w:val="000000"/>
          <w:sz w:val="23"/>
          <w:szCs w:val="23"/>
        </w:rPr>
        <w:t>.</w:t>
      </w:r>
      <w:r w:rsidR="00984B5B">
        <w:rPr>
          <w:bCs/>
          <w:color w:val="000000"/>
          <w:sz w:val="23"/>
          <w:szCs w:val="23"/>
        </w:rPr>
        <w:t xml:space="preserve"> </w:t>
      </w:r>
      <w:r w:rsidR="00747A3B">
        <w:rPr>
          <w:bCs/>
          <w:color w:val="000000"/>
          <w:sz w:val="23"/>
          <w:szCs w:val="23"/>
        </w:rPr>
        <w:t xml:space="preserve">You may include </w:t>
      </w:r>
      <w:r w:rsidR="000B0B79">
        <w:rPr>
          <w:bCs/>
          <w:color w:val="000000"/>
          <w:sz w:val="23"/>
          <w:szCs w:val="23"/>
        </w:rPr>
        <w:t>the image in Figure 2</w:t>
      </w:r>
      <w:r w:rsidR="00987849">
        <w:rPr>
          <w:bCs/>
          <w:color w:val="000000"/>
          <w:sz w:val="23"/>
          <w:szCs w:val="23"/>
        </w:rPr>
        <w:t xml:space="preserve"> (or portions of it)</w:t>
      </w:r>
      <w:r w:rsidR="000B0B79">
        <w:rPr>
          <w:bCs/>
          <w:color w:val="000000"/>
          <w:sz w:val="23"/>
          <w:szCs w:val="23"/>
        </w:rPr>
        <w:t xml:space="preserve"> and any </w:t>
      </w:r>
      <w:r w:rsidR="00747A3B">
        <w:rPr>
          <w:bCs/>
          <w:color w:val="000000"/>
          <w:sz w:val="23"/>
          <w:szCs w:val="23"/>
        </w:rPr>
        <w:t>online images licensed for non-commercial reuse</w:t>
      </w:r>
      <w:r w:rsidR="008E206E">
        <w:rPr>
          <w:bCs/>
          <w:color w:val="000000"/>
          <w:sz w:val="23"/>
          <w:szCs w:val="23"/>
        </w:rPr>
        <w:t xml:space="preserve"> (see Fig. 3)</w:t>
      </w:r>
      <w:r w:rsidR="00747A3B">
        <w:rPr>
          <w:bCs/>
          <w:color w:val="000000"/>
          <w:sz w:val="23"/>
          <w:szCs w:val="23"/>
        </w:rPr>
        <w:t>. You must cite all source URLs</w:t>
      </w:r>
      <w:r w:rsidR="000B0B79">
        <w:rPr>
          <w:bCs/>
          <w:color w:val="000000"/>
          <w:sz w:val="23"/>
          <w:szCs w:val="23"/>
        </w:rPr>
        <w:t xml:space="preserve"> for online images included</w:t>
      </w:r>
      <w:r w:rsidR="00747A3B">
        <w:rPr>
          <w:bCs/>
          <w:color w:val="000000"/>
          <w:sz w:val="23"/>
          <w:szCs w:val="23"/>
        </w:rPr>
        <w:t>.</w:t>
      </w:r>
      <w:r w:rsidR="000B0B79">
        <w:rPr>
          <w:bCs/>
          <w:color w:val="000000"/>
          <w:sz w:val="23"/>
          <w:szCs w:val="23"/>
        </w:rPr>
        <w:t xml:space="preserve"> Citations are not included in wordcount.</w:t>
      </w:r>
    </w:p>
    <w:p w14:paraId="64BE0FA3" w14:textId="77777777" w:rsidR="000B0B79" w:rsidRDefault="000B0B79" w:rsidP="00FC7BC5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</w:p>
    <w:p w14:paraId="266C63F9" w14:textId="3CB41CB5" w:rsidR="006612C7" w:rsidRDefault="000B0B79" w:rsidP="000B0B79">
      <w:pPr>
        <w:autoSpaceDE w:val="0"/>
        <w:autoSpaceDN w:val="0"/>
        <w:adjustRightInd w:val="0"/>
        <w:jc w:val="center"/>
        <w:rPr>
          <w:bCs/>
          <w:color w:val="000000"/>
          <w:sz w:val="23"/>
          <w:szCs w:val="23"/>
        </w:rPr>
      </w:pPr>
      <w:r>
        <w:rPr>
          <w:bCs/>
          <w:noProof/>
          <w:color w:val="000000"/>
          <w:sz w:val="23"/>
          <w:szCs w:val="23"/>
        </w:rPr>
        <w:drawing>
          <wp:inline distT="0" distB="0" distL="0" distR="0" wp14:anchorId="36FFF7A6" wp14:editId="6BCF1152">
            <wp:extent cx="3819833" cy="1890721"/>
            <wp:effectExtent l="0" t="0" r="3175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5-11 at 6.03.14 A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2210" cy="190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AA8AE" w14:textId="1BA6475E" w:rsidR="000B0B79" w:rsidRPr="000B0B79" w:rsidRDefault="000B0B79" w:rsidP="000B0B79">
      <w:pPr>
        <w:jc w:val="center"/>
      </w:pPr>
      <w:r>
        <w:rPr>
          <w:color w:val="000000"/>
          <w:sz w:val="20"/>
          <w:szCs w:val="20"/>
        </w:rPr>
        <w:t xml:space="preserve">Figure 3. Example Google Image search for online images labelled for non-commercial reuse. </w:t>
      </w:r>
    </w:p>
    <w:p w14:paraId="0D45CF24" w14:textId="77777777" w:rsidR="000B0B79" w:rsidRDefault="000B0B79" w:rsidP="000B0B79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76FBA936" w14:textId="2F978609" w:rsidR="006160A3" w:rsidRDefault="006160A3" w:rsidP="00FC7BC5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</w:p>
    <w:p w14:paraId="39AA430F" w14:textId="651B1583" w:rsidR="00184940" w:rsidRPr="000B0B79" w:rsidRDefault="006160A3" w:rsidP="000B0B79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  <w:r>
        <w:rPr>
          <w:bCs/>
          <w:color w:val="000000"/>
          <w:sz w:val="23"/>
          <w:szCs w:val="23"/>
        </w:rPr>
        <w:t>Submission: Convert your prototype to PDF.</w:t>
      </w:r>
      <w:r w:rsidR="00747A3B">
        <w:rPr>
          <w:bCs/>
          <w:color w:val="000000"/>
          <w:sz w:val="23"/>
          <w:szCs w:val="23"/>
        </w:rPr>
        <w:t xml:space="preserve"> (No other file formats accepted.)</w:t>
      </w:r>
      <w:r>
        <w:rPr>
          <w:bCs/>
          <w:color w:val="000000"/>
          <w:sz w:val="23"/>
          <w:szCs w:val="23"/>
        </w:rPr>
        <w:t xml:space="preserve"> Submit PDF </w:t>
      </w:r>
      <w:r w:rsidR="00747A3B">
        <w:rPr>
          <w:bCs/>
          <w:color w:val="000000"/>
          <w:sz w:val="23"/>
          <w:szCs w:val="23"/>
        </w:rPr>
        <w:t>to Canvas</w:t>
      </w:r>
      <w:r>
        <w:rPr>
          <w:bCs/>
          <w:color w:val="000000"/>
          <w:sz w:val="23"/>
          <w:szCs w:val="23"/>
        </w:rPr>
        <w:t>.</w:t>
      </w:r>
    </w:p>
    <w:p w14:paraId="4B418B87" w14:textId="78AA55CB" w:rsidR="00A00C1A" w:rsidRPr="00845AE4" w:rsidRDefault="00A00C1A" w:rsidP="00A00C1A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>
        <w:rPr>
          <w:rFonts w:ascii="Arial" w:hAnsi="Arial" w:cs="Arial"/>
          <w:b/>
          <w:bCs/>
          <w:color w:val="000000"/>
          <w:szCs w:val="23"/>
        </w:rPr>
        <w:t>Activity</w:t>
      </w:r>
    </w:p>
    <w:p w14:paraId="0771E59D" w14:textId="03D35E98" w:rsidR="00AB0A1E" w:rsidRDefault="000171A9" w:rsidP="00122C2D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Consider this</w:t>
      </w:r>
      <w:r w:rsidR="00AB0A1E">
        <w:rPr>
          <w:color w:val="000000"/>
          <w:sz w:val="23"/>
          <w:szCs w:val="23"/>
        </w:rPr>
        <w:t xml:space="preserve"> scenario</w:t>
      </w:r>
      <w:r>
        <w:rPr>
          <w:color w:val="000000"/>
          <w:sz w:val="23"/>
          <w:szCs w:val="23"/>
        </w:rPr>
        <w:t xml:space="preserve">: </w:t>
      </w:r>
      <w:r w:rsidR="00AB0A1E">
        <w:rPr>
          <w:color w:val="000000"/>
          <w:sz w:val="23"/>
          <w:szCs w:val="23"/>
        </w:rPr>
        <w:t xml:space="preserve">Imagine that the user has already selected </w:t>
      </w:r>
      <w:r w:rsidR="000B0B79">
        <w:rPr>
          <w:color w:val="000000"/>
          <w:sz w:val="23"/>
          <w:szCs w:val="23"/>
        </w:rPr>
        <w:t xml:space="preserve">the </w:t>
      </w:r>
      <w:r w:rsidR="008E206E">
        <w:rPr>
          <w:color w:val="000000"/>
          <w:sz w:val="23"/>
          <w:szCs w:val="23"/>
        </w:rPr>
        <w:t>‘ten</w:t>
      </w:r>
      <w:r w:rsidR="000B0B79">
        <w:rPr>
          <w:color w:val="000000"/>
          <w:sz w:val="23"/>
          <w:szCs w:val="23"/>
        </w:rPr>
        <w:t xml:space="preserve"> cheese ravioli</w:t>
      </w:r>
      <w:r w:rsidR="008E206E">
        <w:rPr>
          <w:color w:val="000000"/>
          <w:sz w:val="23"/>
          <w:szCs w:val="23"/>
        </w:rPr>
        <w:t>’</w:t>
      </w:r>
      <w:r w:rsidR="000B0B79">
        <w:rPr>
          <w:color w:val="000000"/>
          <w:sz w:val="23"/>
          <w:szCs w:val="23"/>
        </w:rPr>
        <w:t xml:space="preserve"> from the menu in Fig. 2</w:t>
      </w:r>
      <w:r w:rsidR="00AB0A1E">
        <w:rPr>
          <w:color w:val="000000"/>
          <w:sz w:val="23"/>
          <w:szCs w:val="23"/>
        </w:rPr>
        <w:t xml:space="preserve">. </w:t>
      </w:r>
      <w:r w:rsidR="00177164">
        <w:rPr>
          <w:color w:val="000000"/>
          <w:sz w:val="23"/>
          <w:szCs w:val="23"/>
        </w:rPr>
        <w:t>The user is at the stage of</w:t>
      </w:r>
      <w:r w:rsidR="00AB0A1E">
        <w:rPr>
          <w:color w:val="000000"/>
          <w:sz w:val="23"/>
          <w:szCs w:val="23"/>
        </w:rPr>
        <w:t xml:space="preserve"> </w:t>
      </w:r>
      <w:r w:rsidR="00B20DB7">
        <w:rPr>
          <w:color w:val="000000"/>
          <w:sz w:val="23"/>
          <w:szCs w:val="23"/>
        </w:rPr>
        <w:t>selecting</w:t>
      </w:r>
      <w:r w:rsidR="00177164">
        <w:rPr>
          <w:color w:val="000000"/>
          <w:sz w:val="23"/>
          <w:szCs w:val="23"/>
        </w:rPr>
        <w:t xml:space="preserve"> </w:t>
      </w:r>
      <w:r w:rsidR="006160A3">
        <w:rPr>
          <w:color w:val="000000"/>
          <w:sz w:val="23"/>
          <w:szCs w:val="23"/>
        </w:rPr>
        <w:t>a side dish</w:t>
      </w:r>
      <w:r w:rsidR="00AB0A1E">
        <w:rPr>
          <w:color w:val="000000"/>
          <w:sz w:val="23"/>
          <w:szCs w:val="23"/>
        </w:rPr>
        <w:t>.</w:t>
      </w:r>
    </w:p>
    <w:p w14:paraId="66CC2298" w14:textId="77777777" w:rsidR="00177164" w:rsidRDefault="00177164" w:rsidP="00122C2D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5DDFDF49" w14:textId="598F3AB5" w:rsidR="00AB0A1E" w:rsidRDefault="00A859D6" w:rsidP="00122C2D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In your pair, </w:t>
      </w:r>
      <w:r w:rsidR="00AB0A1E">
        <w:rPr>
          <w:color w:val="000000"/>
          <w:sz w:val="23"/>
          <w:szCs w:val="23"/>
        </w:rPr>
        <w:t>discuss:</w:t>
      </w:r>
    </w:p>
    <w:p w14:paraId="54EB6ED0" w14:textId="213026EE" w:rsidR="005457B4" w:rsidRDefault="005457B4" w:rsidP="00177164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how the app </w:t>
      </w:r>
      <w:r w:rsidR="00177164">
        <w:rPr>
          <w:color w:val="000000"/>
          <w:sz w:val="23"/>
          <w:szCs w:val="23"/>
        </w:rPr>
        <w:t xml:space="preserve">should </w:t>
      </w:r>
      <w:r w:rsidR="00AB0A1E" w:rsidRPr="00AB0A1E">
        <w:rPr>
          <w:color w:val="000000"/>
          <w:sz w:val="23"/>
          <w:szCs w:val="23"/>
        </w:rPr>
        <w:t xml:space="preserve">display </w:t>
      </w:r>
      <w:r w:rsidR="006160A3">
        <w:rPr>
          <w:color w:val="000000"/>
          <w:sz w:val="23"/>
          <w:szCs w:val="23"/>
        </w:rPr>
        <w:t xml:space="preserve">the relevant context </w:t>
      </w:r>
      <w:r w:rsidR="00402C62">
        <w:rPr>
          <w:color w:val="000000"/>
          <w:sz w:val="23"/>
          <w:szCs w:val="23"/>
        </w:rPr>
        <w:t xml:space="preserve">of </w:t>
      </w:r>
      <w:r w:rsidR="000B0B79">
        <w:rPr>
          <w:color w:val="000000"/>
          <w:sz w:val="23"/>
          <w:szCs w:val="23"/>
        </w:rPr>
        <w:t xml:space="preserve">the </w:t>
      </w:r>
      <w:r w:rsidR="00402C62">
        <w:rPr>
          <w:color w:val="000000"/>
          <w:sz w:val="23"/>
          <w:szCs w:val="23"/>
        </w:rPr>
        <w:t>choice made so far, where the use</w:t>
      </w:r>
      <w:r w:rsidR="00042939">
        <w:rPr>
          <w:color w:val="000000"/>
          <w:sz w:val="23"/>
          <w:szCs w:val="23"/>
        </w:rPr>
        <w:t>r</w:t>
      </w:r>
      <w:r w:rsidR="00402C62">
        <w:rPr>
          <w:color w:val="000000"/>
          <w:sz w:val="23"/>
          <w:szCs w:val="23"/>
        </w:rPr>
        <w:t xml:space="preserve"> is in the overall process of ordering a meal, and the options for</w:t>
      </w:r>
      <w:r w:rsidR="006160A3">
        <w:rPr>
          <w:color w:val="000000"/>
          <w:sz w:val="23"/>
          <w:szCs w:val="23"/>
        </w:rPr>
        <w:t xml:space="preserve"> side dish</w:t>
      </w:r>
      <w:r w:rsidR="00402C62">
        <w:rPr>
          <w:color w:val="000000"/>
          <w:sz w:val="23"/>
          <w:szCs w:val="23"/>
        </w:rPr>
        <w:t>es</w:t>
      </w:r>
      <w:r w:rsidR="00AB0A1E" w:rsidRPr="00AB0A1E">
        <w:rPr>
          <w:color w:val="000000"/>
          <w:sz w:val="23"/>
          <w:szCs w:val="23"/>
        </w:rPr>
        <w:t xml:space="preserve"> </w:t>
      </w:r>
    </w:p>
    <w:p w14:paraId="472D9608" w14:textId="37E0EB64" w:rsidR="005457B4" w:rsidRDefault="005457B4" w:rsidP="00122C2D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lastRenderedPageBreak/>
        <w:t xml:space="preserve">Create </w:t>
      </w:r>
      <w:r w:rsidR="00177164">
        <w:rPr>
          <w:color w:val="000000"/>
          <w:sz w:val="23"/>
          <w:szCs w:val="23"/>
        </w:rPr>
        <w:t>one</w:t>
      </w:r>
      <w:r>
        <w:rPr>
          <w:color w:val="000000"/>
          <w:sz w:val="23"/>
          <w:szCs w:val="23"/>
        </w:rPr>
        <w:t xml:space="preserve"> </w:t>
      </w:r>
      <w:r w:rsidR="00184940">
        <w:rPr>
          <w:color w:val="000000"/>
          <w:sz w:val="23"/>
          <w:szCs w:val="23"/>
        </w:rPr>
        <w:t>high</w:t>
      </w:r>
      <w:r w:rsidR="00230E26">
        <w:rPr>
          <w:color w:val="000000"/>
          <w:sz w:val="23"/>
          <w:szCs w:val="23"/>
        </w:rPr>
        <w:t xml:space="preserve">-fidelity screen </w:t>
      </w:r>
      <w:r>
        <w:rPr>
          <w:color w:val="000000"/>
          <w:sz w:val="23"/>
          <w:szCs w:val="23"/>
        </w:rPr>
        <w:t xml:space="preserve">to </w:t>
      </w:r>
      <w:r w:rsidR="00177164">
        <w:rPr>
          <w:color w:val="000000"/>
          <w:sz w:val="23"/>
          <w:szCs w:val="23"/>
        </w:rPr>
        <w:t xml:space="preserve">show </w:t>
      </w:r>
      <w:r w:rsidR="00FE1CF4">
        <w:rPr>
          <w:color w:val="000000"/>
          <w:sz w:val="23"/>
          <w:szCs w:val="23"/>
        </w:rPr>
        <w:t>‘</w:t>
      </w:r>
      <w:r w:rsidR="00177164">
        <w:rPr>
          <w:color w:val="000000"/>
          <w:sz w:val="23"/>
          <w:szCs w:val="23"/>
        </w:rPr>
        <w:t>a)</w:t>
      </w:r>
      <w:r w:rsidR="00FE1CF4">
        <w:rPr>
          <w:color w:val="000000"/>
          <w:sz w:val="23"/>
          <w:szCs w:val="23"/>
        </w:rPr>
        <w:t>’</w:t>
      </w:r>
      <w:r w:rsidR="00B20DB7">
        <w:rPr>
          <w:color w:val="000000"/>
          <w:sz w:val="23"/>
          <w:szCs w:val="23"/>
        </w:rPr>
        <w:t>.</w:t>
      </w:r>
      <w:r w:rsidR="00105948">
        <w:rPr>
          <w:color w:val="000000"/>
          <w:sz w:val="23"/>
          <w:szCs w:val="23"/>
        </w:rPr>
        <w:t xml:space="preserve"> </w:t>
      </w:r>
      <w:r w:rsidR="003D5E2A">
        <w:rPr>
          <w:color w:val="000000"/>
          <w:sz w:val="23"/>
          <w:szCs w:val="23"/>
        </w:rPr>
        <w:t>I</w:t>
      </w:r>
      <w:r w:rsidR="00105948">
        <w:rPr>
          <w:color w:val="000000"/>
          <w:sz w:val="23"/>
          <w:szCs w:val="23"/>
        </w:rPr>
        <w:t xml:space="preserve">nclude </w:t>
      </w:r>
      <w:r w:rsidR="00FE1CF4">
        <w:rPr>
          <w:color w:val="000000"/>
          <w:sz w:val="23"/>
          <w:szCs w:val="23"/>
        </w:rPr>
        <w:t>typical</w:t>
      </w:r>
      <w:r w:rsidR="00105948">
        <w:rPr>
          <w:color w:val="000000"/>
          <w:sz w:val="23"/>
          <w:szCs w:val="23"/>
        </w:rPr>
        <w:t xml:space="preserve"> elements of </w:t>
      </w:r>
      <w:r w:rsidR="00FE1CF4">
        <w:rPr>
          <w:color w:val="000000"/>
          <w:sz w:val="23"/>
          <w:szCs w:val="23"/>
        </w:rPr>
        <w:t>real</w:t>
      </w:r>
      <w:r w:rsidR="00B20DB7">
        <w:rPr>
          <w:color w:val="000000"/>
          <w:sz w:val="23"/>
          <w:szCs w:val="23"/>
        </w:rPr>
        <w:t xml:space="preserve"> </w:t>
      </w:r>
      <w:r w:rsidR="00105948">
        <w:rPr>
          <w:color w:val="000000"/>
          <w:sz w:val="23"/>
          <w:szCs w:val="23"/>
        </w:rPr>
        <w:t>app</w:t>
      </w:r>
      <w:r w:rsidR="00FE1CF4">
        <w:rPr>
          <w:color w:val="000000"/>
          <w:sz w:val="23"/>
          <w:szCs w:val="23"/>
        </w:rPr>
        <w:t>s</w:t>
      </w:r>
      <w:r w:rsidR="00105948">
        <w:rPr>
          <w:color w:val="000000"/>
          <w:sz w:val="23"/>
          <w:szCs w:val="23"/>
        </w:rPr>
        <w:t>, for example, a</w:t>
      </w:r>
      <w:r w:rsidR="00230E26">
        <w:rPr>
          <w:color w:val="000000"/>
          <w:sz w:val="23"/>
          <w:szCs w:val="23"/>
        </w:rPr>
        <w:t>n app</w:t>
      </w:r>
      <w:r w:rsidR="00105948">
        <w:rPr>
          <w:color w:val="000000"/>
          <w:sz w:val="23"/>
          <w:szCs w:val="23"/>
        </w:rPr>
        <w:t xml:space="preserve"> logo and an icon for a shopping cart.</w:t>
      </w:r>
      <w:r w:rsidR="00177164">
        <w:rPr>
          <w:color w:val="000000"/>
          <w:sz w:val="23"/>
          <w:szCs w:val="23"/>
        </w:rPr>
        <w:t xml:space="preserve"> </w:t>
      </w:r>
    </w:p>
    <w:p w14:paraId="6947BA6D" w14:textId="6BCD1CD4" w:rsidR="00122C2D" w:rsidRDefault="00122C2D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41C63055" w14:textId="7BE9EE3A" w:rsidR="00152F07" w:rsidRDefault="00230E2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Describe</w:t>
      </w:r>
      <w:r w:rsidR="00B20DB7">
        <w:rPr>
          <w:color w:val="000000"/>
          <w:sz w:val="23"/>
          <w:szCs w:val="23"/>
        </w:rPr>
        <w:t xml:space="preserve"> the </w:t>
      </w:r>
      <w:r w:rsidR="00184940">
        <w:rPr>
          <w:color w:val="000000"/>
          <w:sz w:val="23"/>
          <w:szCs w:val="23"/>
        </w:rPr>
        <w:t>visual design</w:t>
      </w:r>
      <w:r w:rsidR="00B20DB7">
        <w:rPr>
          <w:color w:val="000000"/>
          <w:sz w:val="23"/>
          <w:szCs w:val="23"/>
        </w:rPr>
        <w:t xml:space="preserve"> </w:t>
      </w:r>
      <w:r w:rsidR="00FE1CF4">
        <w:rPr>
          <w:color w:val="000000"/>
          <w:sz w:val="23"/>
          <w:szCs w:val="23"/>
        </w:rPr>
        <w:t xml:space="preserve">of </w:t>
      </w:r>
      <w:r w:rsidR="008E206E">
        <w:rPr>
          <w:color w:val="000000"/>
          <w:sz w:val="23"/>
          <w:szCs w:val="23"/>
        </w:rPr>
        <w:t>‘</w:t>
      </w:r>
      <w:r w:rsidR="00FE1CF4">
        <w:rPr>
          <w:color w:val="000000"/>
          <w:sz w:val="23"/>
          <w:szCs w:val="23"/>
        </w:rPr>
        <w:t>a)</w:t>
      </w:r>
      <w:r w:rsidR="008E206E">
        <w:rPr>
          <w:color w:val="000000"/>
          <w:sz w:val="23"/>
          <w:szCs w:val="23"/>
        </w:rPr>
        <w:t>’</w:t>
      </w:r>
      <w:r w:rsidR="000B0B79">
        <w:rPr>
          <w:color w:val="000000"/>
          <w:sz w:val="23"/>
          <w:szCs w:val="23"/>
        </w:rPr>
        <w:t xml:space="preserve"> </w:t>
      </w:r>
      <w:r w:rsidR="00FE1CF4">
        <w:rPr>
          <w:color w:val="000000"/>
          <w:sz w:val="23"/>
          <w:szCs w:val="23"/>
        </w:rPr>
        <w:t>in 2</w:t>
      </w:r>
      <w:r w:rsidR="00184940">
        <w:rPr>
          <w:color w:val="000000"/>
          <w:sz w:val="23"/>
          <w:szCs w:val="23"/>
        </w:rPr>
        <w:t>5</w:t>
      </w:r>
      <w:r w:rsidR="00FE1CF4">
        <w:rPr>
          <w:color w:val="000000"/>
          <w:sz w:val="23"/>
          <w:szCs w:val="23"/>
        </w:rPr>
        <w:t>0 words or less</w:t>
      </w:r>
      <w:r w:rsidR="00B20DB7">
        <w:rPr>
          <w:color w:val="000000"/>
          <w:sz w:val="23"/>
          <w:szCs w:val="23"/>
        </w:rPr>
        <w:t>.</w:t>
      </w:r>
      <w:r w:rsidR="00FE1CF4">
        <w:rPr>
          <w:color w:val="000000"/>
          <w:sz w:val="23"/>
          <w:szCs w:val="23"/>
        </w:rPr>
        <w:t xml:space="preserve"> This section should describe </w:t>
      </w:r>
      <w:r w:rsidR="00184940">
        <w:rPr>
          <w:color w:val="000000"/>
          <w:sz w:val="23"/>
          <w:szCs w:val="23"/>
        </w:rPr>
        <w:t xml:space="preserve">what visual principles </w:t>
      </w:r>
      <w:r w:rsidR="00C526EE">
        <w:rPr>
          <w:color w:val="000000"/>
          <w:sz w:val="23"/>
          <w:szCs w:val="23"/>
        </w:rPr>
        <w:t xml:space="preserve">were </w:t>
      </w:r>
      <w:r w:rsidR="008E206E">
        <w:rPr>
          <w:color w:val="000000"/>
          <w:sz w:val="23"/>
          <w:szCs w:val="23"/>
        </w:rPr>
        <w:t>used</w:t>
      </w:r>
      <w:r w:rsidR="00184940">
        <w:rPr>
          <w:color w:val="000000"/>
          <w:sz w:val="23"/>
          <w:szCs w:val="23"/>
        </w:rPr>
        <w:t xml:space="preserve"> when developing the design</w:t>
      </w:r>
      <w:r w:rsidR="003D5E2A">
        <w:rPr>
          <w:color w:val="000000"/>
          <w:sz w:val="23"/>
          <w:szCs w:val="23"/>
        </w:rPr>
        <w:t>.</w:t>
      </w:r>
      <w:r w:rsidR="00FE1CF4">
        <w:rPr>
          <w:color w:val="000000"/>
          <w:sz w:val="23"/>
          <w:szCs w:val="23"/>
        </w:rPr>
        <w:t xml:space="preserve"> </w:t>
      </w:r>
      <w:r w:rsidR="00225D06">
        <w:rPr>
          <w:color w:val="000000"/>
          <w:sz w:val="23"/>
          <w:szCs w:val="23"/>
        </w:rPr>
        <w:t xml:space="preserve">Bullet points may be used for the writeup.  </w:t>
      </w:r>
    </w:p>
    <w:p w14:paraId="7B8A749B" w14:textId="77777777" w:rsidR="006612C7" w:rsidRDefault="006612C7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</w:p>
    <w:p w14:paraId="52FBC4D7" w14:textId="77777777" w:rsidR="00D12F32" w:rsidRDefault="00D12F32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</w:p>
    <w:p w14:paraId="278661A1" w14:textId="44E966EF" w:rsidR="00A00C1A" w:rsidRPr="00B55EAE" w:rsidRDefault="00A00C1A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 xml:space="preserve">Tutorial </w:t>
      </w:r>
      <w:r w:rsidR="00184940">
        <w:rPr>
          <w:b/>
          <w:color w:val="000000"/>
          <w:sz w:val="23"/>
          <w:szCs w:val="23"/>
        </w:rPr>
        <w:t xml:space="preserve">6 </w:t>
      </w:r>
      <w:r>
        <w:rPr>
          <w:b/>
          <w:color w:val="000000"/>
          <w:sz w:val="23"/>
          <w:szCs w:val="23"/>
        </w:rPr>
        <w:t>Worksheet</w:t>
      </w:r>
      <w:r w:rsidRPr="00C919D6">
        <w:rPr>
          <w:b/>
          <w:color w:val="000000"/>
          <w:sz w:val="23"/>
          <w:szCs w:val="23"/>
        </w:rPr>
        <w:t xml:space="preserve"> Rubric</w:t>
      </w:r>
    </w:p>
    <w:p w14:paraId="0D4596EC" w14:textId="78F110FA" w:rsidR="00A00C1A" w:rsidRPr="00B20DB7" w:rsidRDefault="00A00C1A" w:rsidP="00B20DB7">
      <w:pPr>
        <w:autoSpaceDE w:val="0"/>
        <w:autoSpaceDN w:val="0"/>
        <w:adjustRightInd w:val="0"/>
        <w:rPr>
          <w:i/>
          <w:color w:val="000000"/>
          <w:sz w:val="23"/>
          <w:szCs w:val="23"/>
        </w:rPr>
      </w:pPr>
      <w:r w:rsidRPr="006612C7">
        <w:rPr>
          <w:i/>
          <w:color w:val="000000"/>
          <w:sz w:val="23"/>
          <w:szCs w:val="23"/>
        </w:rPr>
        <w:t>Criteria</w:t>
      </w:r>
      <w:r w:rsidRPr="006612C7">
        <w:rPr>
          <w:i/>
          <w:color w:val="000000"/>
          <w:sz w:val="23"/>
          <w:szCs w:val="23"/>
        </w:rPr>
        <w:tab/>
      </w:r>
    </w:p>
    <w:p w14:paraId="41BB8D90" w14:textId="11F95715" w:rsidR="00A00C1A" w:rsidRDefault="00B21059" w:rsidP="00A00C1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Prototype</w:t>
      </w:r>
      <w:r w:rsidR="00A00C1A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>:</w:t>
      </w:r>
      <w:r w:rsidR="00CC691D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C33F84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>Quality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3D5E2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and </w:t>
      </w:r>
      <w:r w:rsidR="00184940">
        <w:rPr>
          <w:rFonts w:ascii="Times New Roman" w:eastAsia="Times New Roman" w:hAnsi="Times New Roman" w:cs="Times New Roman"/>
          <w:color w:val="000000"/>
          <w:sz w:val="23"/>
          <w:szCs w:val="23"/>
        </w:rPr>
        <w:t>visual design</w:t>
      </w:r>
      <w:r w:rsidR="003D5E2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C33F84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of 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>‘</w:t>
      </w:r>
      <w:r w:rsidR="00D12F32">
        <w:rPr>
          <w:rFonts w:ascii="Times New Roman" w:eastAsia="Times New Roman" w:hAnsi="Times New Roman" w:cs="Times New Roman"/>
          <w:color w:val="000000"/>
          <w:sz w:val="23"/>
          <w:szCs w:val="23"/>
        </w:rPr>
        <w:t>a)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’ </w:t>
      </w:r>
    </w:p>
    <w:p w14:paraId="09FFE6BA" w14:textId="08CB3FB6" w:rsidR="00D12F32" w:rsidRPr="006612C7" w:rsidRDefault="00D12F32" w:rsidP="00A00C1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Writeup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 w:rsidR="00C526EE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Coverage of </w:t>
      </w:r>
      <w:r w:rsidR="00184940">
        <w:rPr>
          <w:rFonts w:ascii="Times New Roman" w:eastAsia="Times New Roman" w:hAnsi="Times New Roman" w:cs="Times New Roman"/>
          <w:color w:val="000000"/>
          <w:sz w:val="23"/>
          <w:szCs w:val="23"/>
        </w:rPr>
        <w:t>visual design principles</w:t>
      </w:r>
      <w:r w:rsidR="000B0B79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in description.</w:t>
      </w:r>
    </w:p>
    <w:p w14:paraId="580FC2AD" w14:textId="70B0CE18" w:rsidR="00A00C1A" w:rsidRPr="006612C7" w:rsidRDefault="00A00C1A" w:rsidP="00A00C1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Overall quality: Clarity of writing / 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>prototype</w:t>
      </w:r>
      <w:r w:rsidR="00C33F84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/ 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>descriptions and professionalism of the presentation</w:t>
      </w:r>
      <w:r w:rsidR="00EA57B1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6FAC5331" w14:textId="77777777" w:rsidR="00A00C1A" w:rsidRPr="00B55EAE" w:rsidRDefault="00A00C1A" w:rsidP="00A00C1A">
      <w:pPr>
        <w:autoSpaceDE w:val="0"/>
        <w:autoSpaceDN w:val="0"/>
        <w:adjustRightInd w:val="0"/>
        <w:rPr>
          <w:i/>
          <w:iCs/>
          <w:color w:val="000000"/>
          <w:sz w:val="23"/>
          <w:szCs w:val="23"/>
        </w:rPr>
      </w:pPr>
      <w:r w:rsidRPr="00B55EAE">
        <w:rPr>
          <w:i/>
          <w:iCs/>
          <w:color w:val="000000"/>
          <w:sz w:val="23"/>
          <w:szCs w:val="23"/>
        </w:rPr>
        <w:t>Assessment of criteria</w:t>
      </w:r>
    </w:p>
    <w:p w14:paraId="410071AB" w14:textId="465DF3B6" w:rsidR="00A00C1A" w:rsidRDefault="00A00C1A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293046">
        <w:rPr>
          <w:color w:val="000000"/>
          <w:sz w:val="23"/>
          <w:szCs w:val="23"/>
        </w:rPr>
        <w:t>Criteria are assessed as excellent, good, satisfactory, unsatisfactory or fail.</w:t>
      </w:r>
      <w:r>
        <w:rPr>
          <w:color w:val="000000"/>
          <w:sz w:val="23"/>
          <w:szCs w:val="23"/>
        </w:rPr>
        <w:t xml:space="preserve"> </w:t>
      </w:r>
    </w:p>
    <w:p w14:paraId="6A6FC8CD" w14:textId="5D7760C0" w:rsidR="00D12F32" w:rsidRDefault="00D12F32" w:rsidP="00A00C1A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5C100836" w14:textId="77777777" w:rsidR="00D12F32" w:rsidRDefault="00D12F32" w:rsidP="00D12F32"/>
    <w:p w14:paraId="47C77E64" w14:textId="7309DA7E" w:rsidR="00D12F32" w:rsidRPr="00B21059" w:rsidRDefault="00D12F32" w:rsidP="00D12F32">
      <w:pPr>
        <w:rPr>
          <w:i/>
        </w:rPr>
      </w:pPr>
      <w:r w:rsidRPr="00B21059">
        <w:rPr>
          <w:i/>
        </w:rPr>
        <w:t>Submission notes</w:t>
      </w:r>
    </w:p>
    <w:p w14:paraId="61B29E00" w14:textId="4E2F8D61" w:rsidR="00D12F32" w:rsidRPr="00D12F32" w:rsidRDefault="00D12F32" w:rsidP="00D12F32">
      <w:r w:rsidRPr="00D12F32">
        <w:t>Students: it is your responsibility to check the file that you submit. Is i</w:t>
      </w:r>
      <w:r>
        <w:t>t</w:t>
      </w:r>
      <w:r w:rsidRPr="00D12F32">
        <w:t xml:space="preserve"> the right file? (Not a blank one, not one from another course). Are </w:t>
      </w:r>
      <w:r>
        <w:t>images</w:t>
      </w:r>
      <w:r w:rsidRPr="00D12F32">
        <w:t xml:space="preserve"> visible?</w:t>
      </w:r>
    </w:p>
    <w:p w14:paraId="1C645DBD" w14:textId="77777777" w:rsidR="00D12F32" w:rsidRPr="00D12F32" w:rsidRDefault="00D12F32" w:rsidP="00D12F32"/>
    <w:p w14:paraId="386576AB" w14:textId="5678DF84" w:rsidR="00A00C1A" w:rsidRDefault="00D12F32" w:rsidP="00D12F32">
      <w:r w:rsidRPr="00D12F32">
        <w:t xml:space="preserve">If there are problems with the file due to students not checking their submission, </w:t>
      </w:r>
      <w:r>
        <w:t>the</w:t>
      </w:r>
      <w:r w:rsidRPr="00D12F32">
        <w:t xml:space="preserve"> late penalty will be applied for resubmission.</w:t>
      </w:r>
    </w:p>
    <w:p w14:paraId="7623AED4" w14:textId="51F70016" w:rsidR="00ED7A93" w:rsidRDefault="00ED7A93" w:rsidP="00D12F32"/>
    <w:p w14:paraId="0BCB3C9D" w14:textId="0EE106BD" w:rsidR="00ED7A93" w:rsidRDefault="00ED7A93" w:rsidP="00D12F32"/>
    <w:p w14:paraId="69CC40DF" w14:textId="5BE19E66" w:rsidR="00ED7A93" w:rsidRDefault="00ED7A93" w:rsidP="00D12F32"/>
    <w:p w14:paraId="7986A4C4" w14:textId="3D6BDAC1" w:rsidR="00ED7A93" w:rsidRDefault="00ED7A93" w:rsidP="00D12F32"/>
    <w:p w14:paraId="6DB3F926" w14:textId="39BE7992" w:rsidR="00ED7A93" w:rsidRDefault="00ED7A93" w:rsidP="00D12F32">
      <w:hyperlink r:id="rId10" w:history="1">
        <w:r w:rsidRPr="00970E7D">
          <w:rPr>
            <w:rStyle w:val="Hyperlink"/>
          </w:rPr>
          <w:t>https://commons.wikimedia.org/wiki/File:Flickr_-_cyclonebill_-_Ravioli_med_skinke_og_asparges_i_mascarponecreme.jpg</w:t>
        </w:r>
      </w:hyperlink>
    </w:p>
    <w:p w14:paraId="78BB0410" w14:textId="5B4A9A99" w:rsidR="00ED7A93" w:rsidRDefault="00ED7A93" w:rsidP="00D12F32"/>
    <w:p w14:paraId="5819C123" w14:textId="6F134895" w:rsidR="00ED7A93" w:rsidRDefault="00ED7A93" w:rsidP="00D12F32"/>
    <w:p w14:paraId="51D47969" w14:textId="1E6E5993" w:rsidR="00ED7A93" w:rsidRDefault="00ED7A93" w:rsidP="00D12F32">
      <w:hyperlink r:id="rId11" w:history="1">
        <w:r w:rsidRPr="00970E7D">
          <w:rPr>
            <w:rStyle w:val="Hyperlink"/>
          </w:rPr>
          <w:t>https://flickr.com/photos/160866001@N07/33729007398/</w:t>
        </w:r>
      </w:hyperlink>
    </w:p>
    <w:p w14:paraId="39934A58" w14:textId="0A6F1547" w:rsidR="00ED7A93" w:rsidRDefault="00ED7A93" w:rsidP="00D12F32"/>
    <w:p w14:paraId="628FF319" w14:textId="6CDE2998" w:rsidR="00ED7A93" w:rsidRDefault="00ED7A93" w:rsidP="00D12F32"/>
    <w:p w14:paraId="21EE9844" w14:textId="10CFC8FC" w:rsidR="00ED7A93" w:rsidRDefault="00ED7A93" w:rsidP="00D12F32">
      <w:hyperlink r:id="rId12" w:history="1">
        <w:r w:rsidRPr="00970E7D">
          <w:rPr>
            <w:rStyle w:val="Hyperlink"/>
          </w:rPr>
          <w:t>https://www.flickr.com/photos/gpeters/3010150846</w:t>
        </w:r>
      </w:hyperlink>
    </w:p>
    <w:p w14:paraId="252645E5" w14:textId="0E5E23F9" w:rsidR="00ED7A93" w:rsidRDefault="00ED7A93" w:rsidP="00D12F32"/>
    <w:p w14:paraId="4C96B251" w14:textId="62B1709E" w:rsidR="00ED7A93" w:rsidRDefault="00B82DB0" w:rsidP="00D12F32">
      <w:r>
        <w:t>a)</w:t>
      </w:r>
    </w:p>
    <w:p w14:paraId="4C3A5B34" w14:textId="75C9B2C1" w:rsidR="00B82DB0" w:rsidRDefault="00B82DB0" w:rsidP="00D12F32"/>
    <w:p w14:paraId="55DB8049" w14:textId="60D55931" w:rsidR="00B82DB0" w:rsidRDefault="00B82DB0" w:rsidP="00D12F32"/>
    <w:p w14:paraId="73CBA37C" w14:textId="279C0377" w:rsidR="00B82DB0" w:rsidRDefault="00B82DB0" w:rsidP="00D12F32">
      <w:r>
        <w:t>b)</w:t>
      </w:r>
    </w:p>
    <w:p w14:paraId="273DC206" w14:textId="77777777" w:rsidR="00B82DB0" w:rsidRDefault="00B82DB0" w:rsidP="00D12F32"/>
    <w:p w14:paraId="5EA9E198" w14:textId="563C1BAA" w:rsidR="00ED7A93" w:rsidRPr="00D12F32" w:rsidRDefault="00DC19C6" w:rsidP="00D12F32">
      <w:bookmarkStart w:id="0" w:name="_GoBack"/>
      <w:bookmarkEnd w:id="0"/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1AFEC9C" wp14:editId="65FAE80F">
            <wp:simplePos x="0" y="0"/>
            <wp:positionH relativeFrom="column">
              <wp:posOffset>859251</wp:posOffset>
            </wp:positionH>
            <wp:positionV relativeFrom="paragraph">
              <wp:posOffset>371</wp:posOffset>
            </wp:positionV>
            <wp:extent cx="3087370" cy="6685280"/>
            <wp:effectExtent l="0" t="0" r="0" b="127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370" cy="668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D7A93" w:rsidRPr="00D12F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7BA5"/>
    <w:multiLevelType w:val="hybridMultilevel"/>
    <w:tmpl w:val="413E4C20"/>
    <w:lvl w:ilvl="0" w:tplc="176E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93637"/>
    <w:multiLevelType w:val="hybridMultilevel"/>
    <w:tmpl w:val="1FFA1B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2FEB"/>
    <w:multiLevelType w:val="hybridMultilevel"/>
    <w:tmpl w:val="3196A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03FE9"/>
    <w:multiLevelType w:val="hybridMultilevel"/>
    <w:tmpl w:val="BF24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A0D6E"/>
    <w:multiLevelType w:val="hybridMultilevel"/>
    <w:tmpl w:val="E7F09F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604FB"/>
    <w:multiLevelType w:val="hybridMultilevel"/>
    <w:tmpl w:val="6DE46588"/>
    <w:lvl w:ilvl="0" w:tplc="7542E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601A6"/>
    <w:multiLevelType w:val="hybridMultilevel"/>
    <w:tmpl w:val="323809B2"/>
    <w:lvl w:ilvl="0" w:tplc="891465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73DBD"/>
    <w:multiLevelType w:val="hybridMultilevel"/>
    <w:tmpl w:val="7BD4F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1210A"/>
    <w:multiLevelType w:val="hybridMultilevel"/>
    <w:tmpl w:val="520025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41738"/>
    <w:multiLevelType w:val="hybridMultilevel"/>
    <w:tmpl w:val="D7404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92DA5"/>
    <w:multiLevelType w:val="hybridMultilevel"/>
    <w:tmpl w:val="B928CF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4B3758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055A6"/>
    <w:multiLevelType w:val="hybridMultilevel"/>
    <w:tmpl w:val="0CA20A7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2058FF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8458DE"/>
    <w:multiLevelType w:val="hybridMultilevel"/>
    <w:tmpl w:val="F606F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EE675D"/>
    <w:multiLevelType w:val="hybridMultilevel"/>
    <w:tmpl w:val="678492F4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427356"/>
    <w:multiLevelType w:val="hybridMultilevel"/>
    <w:tmpl w:val="1A162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11"/>
  </w:num>
  <w:num w:numId="5">
    <w:abstractNumId w:val="7"/>
  </w:num>
  <w:num w:numId="6">
    <w:abstractNumId w:val="13"/>
  </w:num>
  <w:num w:numId="7">
    <w:abstractNumId w:val="3"/>
  </w:num>
  <w:num w:numId="8">
    <w:abstractNumId w:val="15"/>
  </w:num>
  <w:num w:numId="9">
    <w:abstractNumId w:val="5"/>
  </w:num>
  <w:num w:numId="10">
    <w:abstractNumId w:val="0"/>
  </w:num>
  <w:num w:numId="11">
    <w:abstractNumId w:val="6"/>
  </w:num>
  <w:num w:numId="12">
    <w:abstractNumId w:val="12"/>
  </w:num>
  <w:num w:numId="13">
    <w:abstractNumId w:val="9"/>
  </w:num>
  <w:num w:numId="14">
    <w:abstractNumId w:val="2"/>
  </w:num>
  <w:num w:numId="15">
    <w:abstractNumId w:val="14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NzA3NzE3MbA0NzJV0lEKTi0uzszPAykwrQUAsnrvuCwAAAA="/>
  </w:docVars>
  <w:rsids>
    <w:rsidRoot w:val="00CF2B09"/>
    <w:rsid w:val="000171A9"/>
    <w:rsid w:val="000313D6"/>
    <w:rsid w:val="0004047F"/>
    <w:rsid w:val="00042939"/>
    <w:rsid w:val="00054AE5"/>
    <w:rsid w:val="00055215"/>
    <w:rsid w:val="00067D19"/>
    <w:rsid w:val="0007750D"/>
    <w:rsid w:val="000A4AAA"/>
    <w:rsid w:val="000A58D1"/>
    <w:rsid w:val="000B0B79"/>
    <w:rsid w:val="000C6F13"/>
    <w:rsid w:val="000C7787"/>
    <w:rsid w:val="000F141A"/>
    <w:rsid w:val="000F6C7D"/>
    <w:rsid w:val="00105948"/>
    <w:rsid w:val="00122C2D"/>
    <w:rsid w:val="001261BB"/>
    <w:rsid w:val="00132C36"/>
    <w:rsid w:val="00134E24"/>
    <w:rsid w:val="00152F07"/>
    <w:rsid w:val="00177164"/>
    <w:rsid w:val="00184940"/>
    <w:rsid w:val="00185BD1"/>
    <w:rsid w:val="001A21CF"/>
    <w:rsid w:val="001B0533"/>
    <w:rsid w:val="001B633E"/>
    <w:rsid w:val="001D2365"/>
    <w:rsid w:val="001F4924"/>
    <w:rsid w:val="001F64E7"/>
    <w:rsid w:val="001F65F0"/>
    <w:rsid w:val="00212129"/>
    <w:rsid w:val="002247C2"/>
    <w:rsid w:val="00225D06"/>
    <w:rsid w:val="00225D33"/>
    <w:rsid w:val="00230E26"/>
    <w:rsid w:val="0024743A"/>
    <w:rsid w:val="0025289A"/>
    <w:rsid w:val="00275FFD"/>
    <w:rsid w:val="0027611C"/>
    <w:rsid w:val="00280BB4"/>
    <w:rsid w:val="0029181E"/>
    <w:rsid w:val="00293000"/>
    <w:rsid w:val="002C3230"/>
    <w:rsid w:val="002C6CDD"/>
    <w:rsid w:val="002E620D"/>
    <w:rsid w:val="00321B68"/>
    <w:rsid w:val="003320C8"/>
    <w:rsid w:val="00332BA8"/>
    <w:rsid w:val="00333EC7"/>
    <w:rsid w:val="00356FFB"/>
    <w:rsid w:val="00357E53"/>
    <w:rsid w:val="003637B1"/>
    <w:rsid w:val="003737A3"/>
    <w:rsid w:val="00373F5B"/>
    <w:rsid w:val="00374BFA"/>
    <w:rsid w:val="00386086"/>
    <w:rsid w:val="003877C5"/>
    <w:rsid w:val="003A0EF1"/>
    <w:rsid w:val="003A409D"/>
    <w:rsid w:val="003B4049"/>
    <w:rsid w:val="003C627B"/>
    <w:rsid w:val="003D5E2A"/>
    <w:rsid w:val="00402C62"/>
    <w:rsid w:val="004163E5"/>
    <w:rsid w:val="004417F6"/>
    <w:rsid w:val="0044782D"/>
    <w:rsid w:val="00455677"/>
    <w:rsid w:val="0045779E"/>
    <w:rsid w:val="00457932"/>
    <w:rsid w:val="004709AC"/>
    <w:rsid w:val="004727BE"/>
    <w:rsid w:val="00476D61"/>
    <w:rsid w:val="0048176D"/>
    <w:rsid w:val="00485576"/>
    <w:rsid w:val="00493962"/>
    <w:rsid w:val="004A678D"/>
    <w:rsid w:val="004B4F3A"/>
    <w:rsid w:val="004B77D6"/>
    <w:rsid w:val="004C46C0"/>
    <w:rsid w:val="004D0AF0"/>
    <w:rsid w:val="004D6E3D"/>
    <w:rsid w:val="004F19C5"/>
    <w:rsid w:val="004F2563"/>
    <w:rsid w:val="0050009D"/>
    <w:rsid w:val="0050075D"/>
    <w:rsid w:val="00506B15"/>
    <w:rsid w:val="00513A35"/>
    <w:rsid w:val="00526960"/>
    <w:rsid w:val="005274E7"/>
    <w:rsid w:val="005457B4"/>
    <w:rsid w:val="00571F95"/>
    <w:rsid w:val="005A2D59"/>
    <w:rsid w:val="005A62DC"/>
    <w:rsid w:val="005A7D9A"/>
    <w:rsid w:val="005B44F9"/>
    <w:rsid w:val="005D53BC"/>
    <w:rsid w:val="005F3236"/>
    <w:rsid w:val="00601F75"/>
    <w:rsid w:val="006036E7"/>
    <w:rsid w:val="006160A3"/>
    <w:rsid w:val="006205CB"/>
    <w:rsid w:val="00624409"/>
    <w:rsid w:val="00650226"/>
    <w:rsid w:val="00657B85"/>
    <w:rsid w:val="006612C7"/>
    <w:rsid w:val="00664239"/>
    <w:rsid w:val="00675718"/>
    <w:rsid w:val="006819DE"/>
    <w:rsid w:val="006919F9"/>
    <w:rsid w:val="006936D4"/>
    <w:rsid w:val="00697277"/>
    <w:rsid w:val="006A51A4"/>
    <w:rsid w:val="006C49DC"/>
    <w:rsid w:val="006E1401"/>
    <w:rsid w:val="006F629C"/>
    <w:rsid w:val="00722FB6"/>
    <w:rsid w:val="00737334"/>
    <w:rsid w:val="00741094"/>
    <w:rsid w:val="00746A61"/>
    <w:rsid w:val="00747A3B"/>
    <w:rsid w:val="007767AE"/>
    <w:rsid w:val="00787D11"/>
    <w:rsid w:val="00796A0E"/>
    <w:rsid w:val="007A3BA5"/>
    <w:rsid w:val="007A75A4"/>
    <w:rsid w:val="007C0F61"/>
    <w:rsid w:val="007D1F75"/>
    <w:rsid w:val="007E1045"/>
    <w:rsid w:val="0082102F"/>
    <w:rsid w:val="00833E49"/>
    <w:rsid w:val="008469BB"/>
    <w:rsid w:val="00852F1F"/>
    <w:rsid w:val="008967CE"/>
    <w:rsid w:val="008A7357"/>
    <w:rsid w:val="008B58BB"/>
    <w:rsid w:val="008B656A"/>
    <w:rsid w:val="008B677F"/>
    <w:rsid w:val="008C04A0"/>
    <w:rsid w:val="008C6AB5"/>
    <w:rsid w:val="008D7FF8"/>
    <w:rsid w:val="008E206E"/>
    <w:rsid w:val="008F3F87"/>
    <w:rsid w:val="008F7676"/>
    <w:rsid w:val="00911C7B"/>
    <w:rsid w:val="009124B6"/>
    <w:rsid w:val="00913AFF"/>
    <w:rsid w:val="00931360"/>
    <w:rsid w:val="0094245E"/>
    <w:rsid w:val="00945A24"/>
    <w:rsid w:val="009637EA"/>
    <w:rsid w:val="009644B3"/>
    <w:rsid w:val="00973575"/>
    <w:rsid w:val="0097493C"/>
    <w:rsid w:val="0097715E"/>
    <w:rsid w:val="009777AE"/>
    <w:rsid w:val="00982014"/>
    <w:rsid w:val="00984B5B"/>
    <w:rsid w:val="00984D3F"/>
    <w:rsid w:val="009868BA"/>
    <w:rsid w:val="00987849"/>
    <w:rsid w:val="009A6A96"/>
    <w:rsid w:val="009B2CBB"/>
    <w:rsid w:val="009C55B1"/>
    <w:rsid w:val="009D18EA"/>
    <w:rsid w:val="009D6661"/>
    <w:rsid w:val="00A00C1A"/>
    <w:rsid w:val="00A23A54"/>
    <w:rsid w:val="00A240F2"/>
    <w:rsid w:val="00A36A16"/>
    <w:rsid w:val="00A742DE"/>
    <w:rsid w:val="00A859D6"/>
    <w:rsid w:val="00A9526E"/>
    <w:rsid w:val="00AA5271"/>
    <w:rsid w:val="00AB0A1E"/>
    <w:rsid w:val="00AB42C5"/>
    <w:rsid w:val="00AB6ED5"/>
    <w:rsid w:val="00AC47DF"/>
    <w:rsid w:val="00AD760C"/>
    <w:rsid w:val="00AE688B"/>
    <w:rsid w:val="00B0122B"/>
    <w:rsid w:val="00B0471B"/>
    <w:rsid w:val="00B11418"/>
    <w:rsid w:val="00B11A72"/>
    <w:rsid w:val="00B20DB7"/>
    <w:rsid w:val="00B21059"/>
    <w:rsid w:val="00B216CB"/>
    <w:rsid w:val="00B42080"/>
    <w:rsid w:val="00B54611"/>
    <w:rsid w:val="00B65DA7"/>
    <w:rsid w:val="00B82DB0"/>
    <w:rsid w:val="00BA3898"/>
    <w:rsid w:val="00BA53AD"/>
    <w:rsid w:val="00BA650B"/>
    <w:rsid w:val="00BC3836"/>
    <w:rsid w:val="00BC5C4E"/>
    <w:rsid w:val="00BC72BB"/>
    <w:rsid w:val="00BD1D77"/>
    <w:rsid w:val="00C15134"/>
    <w:rsid w:val="00C27DB5"/>
    <w:rsid w:val="00C31400"/>
    <w:rsid w:val="00C33F84"/>
    <w:rsid w:val="00C444BB"/>
    <w:rsid w:val="00C526EE"/>
    <w:rsid w:val="00C559B5"/>
    <w:rsid w:val="00C7376C"/>
    <w:rsid w:val="00C76607"/>
    <w:rsid w:val="00C91ACF"/>
    <w:rsid w:val="00C9239C"/>
    <w:rsid w:val="00C963CE"/>
    <w:rsid w:val="00C97642"/>
    <w:rsid w:val="00CA4767"/>
    <w:rsid w:val="00CA750B"/>
    <w:rsid w:val="00CB5BC4"/>
    <w:rsid w:val="00CB6084"/>
    <w:rsid w:val="00CB748D"/>
    <w:rsid w:val="00CC691D"/>
    <w:rsid w:val="00CD6CCA"/>
    <w:rsid w:val="00CE2C0E"/>
    <w:rsid w:val="00CF2B09"/>
    <w:rsid w:val="00D0577F"/>
    <w:rsid w:val="00D07A5D"/>
    <w:rsid w:val="00D10EE1"/>
    <w:rsid w:val="00D12F32"/>
    <w:rsid w:val="00DB3A7F"/>
    <w:rsid w:val="00DC19C6"/>
    <w:rsid w:val="00DE226E"/>
    <w:rsid w:val="00DE2F17"/>
    <w:rsid w:val="00E137B7"/>
    <w:rsid w:val="00E43734"/>
    <w:rsid w:val="00E455F7"/>
    <w:rsid w:val="00E807AB"/>
    <w:rsid w:val="00E83A84"/>
    <w:rsid w:val="00E85356"/>
    <w:rsid w:val="00E86631"/>
    <w:rsid w:val="00EA0187"/>
    <w:rsid w:val="00EA050D"/>
    <w:rsid w:val="00EA3D9F"/>
    <w:rsid w:val="00EA57B1"/>
    <w:rsid w:val="00ED5FD5"/>
    <w:rsid w:val="00ED7A93"/>
    <w:rsid w:val="00ED7F22"/>
    <w:rsid w:val="00EE1BFE"/>
    <w:rsid w:val="00EF6799"/>
    <w:rsid w:val="00F2504D"/>
    <w:rsid w:val="00F269D9"/>
    <w:rsid w:val="00F30A15"/>
    <w:rsid w:val="00F33A96"/>
    <w:rsid w:val="00F5616A"/>
    <w:rsid w:val="00F65FA6"/>
    <w:rsid w:val="00F845FA"/>
    <w:rsid w:val="00FB2578"/>
    <w:rsid w:val="00FC7BC5"/>
    <w:rsid w:val="00FD2288"/>
    <w:rsid w:val="00FD3C8B"/>
    <w:rsid w:val="00FE1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6A4C"/>
  <w15:docId w15:val="{D935A7DA-3826-48A6-8E6C-5BA6199AA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114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1BFE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BFE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20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208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8B58BB"/>
    <w:pPr>
      <w:spacing w:before="100" w:beforeAutospacing="1" w:after="100" w:afterAutospacing="1"/>
    </w:pPr>
    <w:rPr>
      <w:rFonts w:eastAsiaTheme="minorEastAsia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A23A5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2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26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5F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A2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D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D5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D59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interest.at/pin/480337116484718426/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hyperlink" Target="https://www.flickr.com/photos/gpeters/301015084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flickr.com/photos/160866001@N07/33729007398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ommons.wikimedia.org/wiki/File:Flickr_-_cyclonebill_-_Ravioli_med_skinke_og_asparges_i_mascarponecreme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FBD75-15E7-4C8E-AEAA-B360B6387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Warren</dc:creator>
  <cp:lastModifiedBy>Aiden Burgess</cp:lastModifiedBy>
  <cp:revision>2</cp:revision>
  <cp:lastPrinted>2018-03-03T04:22:00Z</cp:lastPrinted>
  <dcterms:created xsi:type="dcterms:W3CDTF">2020-05-13T07:02:00Z</dcterms:created>
  <dcterms:modified xsi:type="dcterms:W3CDTF">2020-05-13T07:02:00Z</dcterms:modified>
</cp:coreProperties>
</file>